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12D92" w:rsidRDefault="00B12D92">
      <w:hyperlink r:id="rId4" w:history="1">
        <w:r w:rsidRPr="00CC3235">
          <w:rPr>
            <w:rStyle w:val="Hiperpovezava"/>
            <w:rFonts w:ascii="Arial" w:hAnsi="Arial" w:cs="Arial"/>
          </w:rPr>
          <w:t>https://bmypmiaiwj.execute-api.eu-west-1.amazonaws.com/service02/v1/test/dyndb?key=456233&amp; &amp;tkn=</w:t>
        </w:r>
        <w:r w:rsidRPr="00CC3235">
          <w:rPr>
            <w:rStyle w:val="Hiperpovezava"/>
            <w:rFonts w:ascii="Consolas" w:hAnsi="Consolas" w:cs="Consolas"/>
            <w:sz w:val="18"/>
            <w:szCs w:val="18"/>
            <w:shd w:val="clear" w:color="auto" w:fill="FFFFFE"/>
          </w:rPr>
          <w:t>eyJ0eXAiOiJKV1QiLCJhbGciOiJIUzI1NiJ9.eyJpc3MiOiJTYWZlU2l6ZS9zdGFnZSIsImV4cCI6MTYxMDk4MjcyMCwiYXVkIjoiUk9MRV9FV0VCIiwic3ViIjoic2FmZXNpemVUZXN0MTAiLCJwZHQiOiI1cUVZdnpLcDd0NWtLTkl1M0NUd2VHQTFpbEZ2NTBaWjhWQ1JFVk92SVo2TW5DYUxCK0ZjazN4eVJ1SnFjdStTNGZkOFJWSDdpNzV1Q1IzaTc4U1RnR3F1djZzeHV6Q3l1RlJVc05IWG5keFVCRnhOM295SlBiREcwWGRNV0l6OW52WjRCRWM0M2NQeEJaYXpXUVZJNlQ2d3RCSFhMNmU0RXBkZHBEd3F2dmR6TS9xWW5RVGtEcENrdktDWmhwMG0iLCJwcmlhcyI6IjkwMTAzIiwidGVuYW50IjoiOTAxMDMifQ.aku_MAwsrdzmRNWRkO8HToSNbWT6VHTeYjxijvFwryA</w:t>
        </w:r>
        <w:r w:rsidRPr="00CC3235">
          <w:rPr>
            <w:rStyle w:val="Hiperpovezava"/>
            <w:rFonts w:ascii="Arial" w:hAnsi="Arial" w:cs="Arial"/>
          </w:rPr>
          <w:t>&amp;type=logDEVICE&amp;id=EMPTY&amp;startTime=1605571200000&amp;endTime=1605657599999</w:t>
        </w:r>
      </w:hyperlink>
    </w:p>
    <w:p w:rsidR="001D3B49" w:rsidRDefault="00B12D92">
      <w:hyperlink r:id="rId5" w:tgtFrame="_blank" w:history="1">
        <w:r>
          <w:rPr>
            <w:rStyle w:val="Hiperpovezava"/>
            <w:rFonts w:ascii="Arial" w:hAnsi="Arial" w:cs="Arial"/>
            <w:color w:val="1155CC"/>
          </w:rPr>
          <w:t>https://bmypmiaiwj.execute-api.eu-west-1.amazonaws.com/service02/v1/test/dyndb?key=456233&amp;tkn=</w:t>
        </w:r>
        <w:r w:rsidRPr="00B12D92">
          <w:rPr>
            <w:rStyle w:val="Hiperpovezava"/>
            <w:rFonts w:ascii="Arial" w:hAnsi="Arial" w:cs="Arial"/>
            <w:color w:val="1155CC"/>
          </w:rPr>
          <w:t>eyJ0eXAiOiJKV1QiLCJhbGciOiJIUzI1NiJ9.eyJpc3MiOiJTYWZlU2l6ZS9zdGFnZSIsImV4cCI6MTYxMDk4MjcyMCwiYXVkIjoiUk9MRV9FV0VCIiwic3ViIjoic2FmZXNpemVUZXN0MTAiLCJwZHQiOiI1cUVZdnpLcDd0NWtLTkl1M0NUd2VHQTFpbEZ2NTBaWjhWQ1JFVk92SVo2TW5DYUxCK0ZjazN4eVJ1SnFjdStTNGZkOFJWSDdpNzV1Q1IzaTc4U1RnR3F1djZzeHV6Q3l1RlJVc05IWG5keFVCRnhOM295SlBiREcwWGRNV0l6OW52WjRCRWM0M2NQeEJaYXpXUVZJNlQ2d3RCSFhMNmU0RXBkZHBEd3F2dmR6TS9xWW5R</w:t>
        </w:r>
        <w:r w:rsidRPr="00B12D92">
          <w:rPr>
            <w:rStyle w:val="Hiperpovezava"/>
            <w:rFonts w:ascii="Arial" w:hAnsi="Arial" w:cs="Arial"/>
            <w:color w:val="1155CC"/>
          </w:rPr>
          <w:t>V</w:t>
        </w:r>
        <w:r w:rsidRPr="00B12D92">
          <w:rPr>
            <w:rStyle w:val="Hiperpovezava"/>
            <w:rFonts w:ascii="Arial" w:hAnsi="Arial" w:cs="Arial"/>
            <w:color w:val="1155CC"/>
          </w:rPr>
          <w:t>GtEcENrdktDWmhwMG0iLCJwcmlhcyI6IjkwMTAzIiwidGVuYW50IjoiOTAxMDMifQ.aku_MAwsrdzmRNWRkO8HToSNbWT6VHTeYjxijvFwryA</w:t>
        </w:r>
        <w:r>
          <w:rPr>
            <w:rStyle w:val="Hiperpovezava"/>
            <w:rFonts w:ascii="Arial" w:hAnsi="Arial" w:cs="Arial"/>
            <w:color w:val="1155CC"/>
          </w:rPr>
          <w:t>&amp;type=logID&amp;id=90103%237777766711763%23TST-M-A-EU-38-47-reg%23</w:t>
        </w:r>
        <w:bookmarkStart w:id="0" w:name="_GoBack"/>
        <w:bookmarkEnd w:id="0"/>
        <w:r>
          <w:rPr>
            <w:rStyle w:val="Hiperpovezava"/>
            <w:rFonts w:ascii="Arial" w:hAnsi="Arial" w:cs="Arial"/>
            <w:color w:val="1155CC"/>
          </w:rPr>
          <w:t>M&amp;startTime=1605571200000&amp;endTime=1605657599999</w:t>
        </w:r>
      </w:hyperlink>
    </w:p>
    <w:sectPr w:rsidR="001D3B4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0MjMwMjQ1MzM3NTBV0lEKTi0uzszPAykwrAUAxPMtyiwAAAA="/>
  </w:docVars>
  <w:rsids>
    <w:rsidRoot w:val="00157356"/>
    <w:rsid w:val="00157356"/>
    <w:rsid w:val="001D3B49"/>
    <w:rsid w:val="00B05AB0"/>
    <w:rsid w:val="00B12D92"/>
    <w:rsid w:val="00F924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D1CE40B9-C8A9-4E80-9641-6DA4123123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Pr>
      <w:lang w:val="en-US"/>
    </w:rPr>
  </w:style>
  <w:style w:type="character" w:default="1" w:styleId="Privzetapisavaodstavka">
    <w:name w:val="Default Paragraph Font"/>
    <w:uiPriority w:val="1"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Hiperpovezava">
    <w:name w:val="Hyperlink"/>
    <w:basedOn w:val="Privzetapisavaodstavka"/>
    <w:uiPriority w:val="99"/>
    <w:unhideWhenUsed/>
    <w:rsid w:val="00157356"/>
    <w:rPr>
      <w:color w:val="0000FF"/>
      <w:u w:val="single"/>
    </w:rPr>
  </w:style>
  <w:style w:type="character" w:styleId="SledenaHiperpovezava">
    <w:name w:val="FollowedHyperlink"/>
    <w:basedOn w:val="Privzetapisavaodstavka"/>
    <w:uiPriority w:val="99"/>
    <w:semiHidden/>
    <w:unhideWhenUsed/>
    <w:rsid w:val="00B12D9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bmypmiaiwj.execute-api.eu-west-1.amazonaws.com/service02/v1/test/dyndb?key=456233&amp;tkn=&amp;tkn=%7bTKN%7d&amp;type=logID&amp;id=90103%237777766711763%23TST-M-A-EU-38-47-reg%23M&amp;startTime=1605571200000&amp;endTime=1605657599999" TargetMode="External"/><Relationship Id="rId4" Type="http://schemas.openxmlformats.org/officeDocument/2006/relationships/hyperlink" Target="https://bmypmiaiwj.execute-api.eu-west-1.amazonaws.com/service02/v1/test/dyndb?key=456233&amp;%20&amp;tkn=eyJ0eXAiOiJKV1QiLCJhbGciOiJIUzI1NiJ9.eyJpc3MiOiJTYWZlU2l6ZS9zdGFnZSIsImV4cCI6MTYxMDk4MjcyMCwiYXVkIjoiUk9MRV9FV0VCIiwic3ViIjoic2FmZXNpemVUZXN0MTAiLCJwZHQiOiI1cUVZdnpLcDd0NWtLTkl1M0NUd2VHQTFpbEZ2NTBaWjhWQ1JFVk92SVo2TW5DYUxCK0ZjazN4eVJ1SnFjdStTNGZkOFJWSDdpNzV1Q1IzaTc4U1RnR3F1djZzeHV6Q3l1RlJVc05IWG5keFVCRnhOM295SlBiREcwWGRNV0l6OW52WjRCRWM0M2NQeEJaYXpXUVZJNlQ2d3RCSFhMNmU0RXBkZHBEd3F2dmR6TS9xWW5RVGtEcENrdktDWmhwMG0iLCJwcmlhcyI6IjkwMTAzIiwidGVuYW50IjoiOTAxMDMifQ.aku_MAwsrdzmRNWRkO8HToSNbWT6VHTeYjxijvFwryA&amp;type=logDEVICE&amp;id=EMPTY&amp;startTime=1605571200000&amp;endTime=1605657599999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9</TotalTime>
  <Pages>1</Pages>
  <Words>344</Words>
  <Characters>1965</Characters>
  <Application>Microsoft Office Word</Application>
  <DocSecurity>0</DocSecurity>
  <Lines>16</Lines>
  <Paragraphs>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or Mlakar</dc:creator>
  <cp:keywords/>
  <dc:description/>
  <cp:lastModifiedBy>Gregor Mlakar</cp:lastModifiedBy>
  <cp:revision>2</cp:revision>
  <dcterms:created xsi:type="dcterms:W3CDTF">2021-01-14T19:26:00Z</dcterms:created>
  <dcterms:modified xsi:type="dcterms:W3CDTF">2021-01-15T17:05:00Z</dcterms:modified>
</cp:coreProperties>
</file>